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V.2</w:t>
      </w:r>
      <w:r>
        <w:t xml:space="preserve"> </w:t>
      </w:r>
      <w:r>
        <w:t xml:space="preserve">จาก</w:t>
      </w:r>
      <w:r>
        <w:t xml:space="preserve"> </w:t>
      </w:r>
      <w:r>
        <w:t xml:space="preserve">ASR</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ในระหว่างวันที่</w:t>
      </w:r>
      <w:r>
        <w:t xml:space="preserve"> </w:t>
      </w:r>
      <w:r>
        <w:t xml:space="preserve">1-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30</w:t>
      </w:r>
      <w:r>
        <w:t xml:space="preserve"> </w:t>
      </w:r>
      <w:r>
        <w:t xml:space="preserve">นาที</w:t>
      </w:r>
      <w:r>
        <w:t xml:space="preserve"> </w:t>
      </w:r>
      <w:r>
        <w:t xml:space="preserve">มาริก</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กราบสวัสดีค่ะท่านอนุกูลปิดแก้ว ปลัดกระทรวงการพัฒนาสังคมและความมั่นคงของมนุษย์ ท่านศรัณย์ภัทรอนุมัติราชกิจ อธิบดีกรมส่งเสริมและพัฒนาคุณภาพชีวิตคนพิการท่านผู้บริหารท่านสื่อมวลชนและแขกผู้มีเกียรติทุกท่านค่ะ ขอต้อนรับทุกท่านค่ะ เข้าสู่งาน วันคนพิการสากลประจำปีพุทธศักราช 2560 5 ในครั้งนี้ ซึ่งจัดขึ้นในระหว่างวันที่ 1-2 ธันวาคม 2565 ณอาคารรัฐประศาสนภักดี  ซึ่งในปีนี้ค่ะแต่ด้านของกระทรวงการพัฒนาสังคมและความมั่นคงของมนุษย์โดยกรมส่งเสริมและพัฒนาคุณภาพชีวิตคนพิการ ร่มกลับด้านของสมาคมสภาคนพิการทุกประเภทแห่งประเทศไทย และภาคีเครือข่ายได้ร่วมกันได้ค่ะในการจัดงานคนพิการสากลภายใต้ แนวคิดปฏิรูปสู่การพัฒนาเพื่อคนทั้งมวลพลังนวัตกรรมสู่โลก ที่เข้าถึงได้ละ เป็นทำด้วยนั่นเองค่ะซึ่งการจัดงานในครั้งนี้ก็ได้รับความร่วมมือนะคะจากหลากหลายภาคีเครือข่ายที่เข้ามาร่วมงานกันอย่างคร่าวๆกันเลยทีเดียวล่ะค่ะ และแน่นอนว่ารายละเอียดของงานในครั้งนี้จะเป็นอย่างไรนั้นขอเรียนเชิญทุกท่านค่ะ ไม่พบกับ ท่านศรัณย์ภัทรอนุมัติราชกิจ อธิบดีกรมส่งเสริมพัฒนาคุณภาพชีวิตคนพิการให้เกียรติ กล่าวรายงานในโอกาสนี้ขอเสียงปรบมือต้อนรับท่านด้วยค่ะ        เรียนท่านปลัดกระทรวงการพัฒนาสังคมและความมั่นคงของมนุษย์นะคะท่านอนุกูล แก้ว  ฉันในนามของสมาคมสภาคนพิการทุกประเภทแห่งประเทศไทยและกรมส่งเสริม พัฒนาคุณภาพชีวิตคนพิการกระทรวงการพัฒนาสังคมและความมั่นคงของมนุษย์ขอกราบขอบพระคุณท่านปลัดกระทรวงเป็นอย่างสูงที่กรุณาให้เกียรติมาเป็นประธาน การรับฟังสมัชชาเครือข่ายคนพิการระดับชาติครั้งที่ 2 ประจำปี 2565 ถึง 2567 วันนี้นะคะซึ่งกิจกรรมนี้เป็นหนึ่งในกิจกรรมที่ทางกระทรวงการพัฒนาสังคมและความมั่นคงของมนุษย์ร่วมกับสมาคม คนพิการทุกประเภทแห่งประเทศไทยได้จัดขึ้นงาน วันคนพิการสากลประจำปี 2565 ซึ่งจะจัด ในวันนี้  วันพรุ่งนี้ขึ้นท่านนายกเป็นประธานนะคะสำหรับการจัดงานในวันนี้นะคะจะเป็นการนำเสนอแล้วก็แลกเปลี่ยนความคิดเห็นการรับฟัง สมัชชาเครือข่ายคนพิการระดับชาติซึ่งกรมส่งเสริมและพัฒนาคุณภาพชีวิตคนพิการได้ให้ความสำคัญในการมีส่วนร่วมของคนพิการทั้งนี้นะคะเราได้มีการรับฟังจำนวน 4 หลัง จากตัวแทนหน่วยงานภาครัฐภาคเอกชน ภาคประชาสังคมเครือข่ายองค์กรคนพิการที่เกี่ยวข้องรวมทั้งสิ้น 803 คนทั่วประเทศ โดยมีการกำหนดประเด็นข้อเสนอเชิงนโยบายในการจัดสมัชชาเครือข่ายจำนวน แต่ประเด็นคือประเด็นแรกนะคะเป็นเรื่องของการเข้าถึงสิทธิ์สวัสดิการและการใช้ประโยชน์จากสิ่งอำนวยความสะดวกสำหรับคนพิการ ในประเด็นที่ 2 เรื่องของการพัฒนาและเชื่อมโยงระบบ ฐานข้อมูล งานคนพิการหรือ Big Data ประเด็นที่ 3 ในเรื่องของการพัฒนา มาตรการคุ้มครองแรงงานคนพิการและส่งเสริมการทำงานและอาชีพอิสระสำหรับคนพิการ ประเด็นที่ 4 ได้ยกระดับบทบาทหน้าที่ศูนย์บริการคนพิการระดับจังหวัดและทั่วไป ประเด็นที่ 5 เป็นการสร้างเจตคติที่ดีของสังคมที่มีต่อคนพิการ  วันที่ 6 การเข้าถึงระบบการศึกษาของคนพิการ  ประเด็นที่ 7 เป็นการเข้าถึงระบบการรักษาพยาบาลและการฟื้นฟูสมรรถภาพคนพิการ และในประเด็นสุดท้ายที่ 8 คือเป็นประเด็นในเรื่องของการคุ้มครองและพิทักษ์สิทธิที่คนพิการ ซึ่งถูกกระทำความรุนแรงและคดีทางเพศ โดยจากการรับฟังประเด็นที่ได้รับความสำคัญเป็นอันดับ 1 ก็คือการเข้าถึง และใช้ประโยชน์จากสิ่งอำนวยความสะดวกสำหรับคนพิการรองลงมาเป็นอันดับ 2 ได้แก่ประเด็นในเรื่องของการพัฒนามาตรการคุ้มครองแรงงานคนพิการและส่งเสริมการทำงานและอาชีพอิสระสำหรับคนพิการนะคะ ประเด็นที่ 3 เรื่องของการ พัฒนาและเชื่อมโยงระบบฐานข้อมูลด้านคนพิการสิ่งเหล่านี้ สะท้อนให้เห็นถึงความต้องการอย่างแท้จริงของคนพิการซึ่งกรมส่งเสริมและพัฒนาคุณภาพชีวิตคนพิการจะได้นำข้อคิดความเห็นเหล่านี้ ไปผนวกรวม แผนปฏิบัติการด้านการพัฒนาคุณภาพชีวิตคนพิการแห่งชาติฉบับที่ 6 ประจำปี 2560 60 2570 ซึ่งเป็นการแสดงถึงการมีส่วนร่วมของคนพิการอย่างแท้จริง  และในวันนี้นะคะจะเป็นการรับฟังและแลกเปลี่ยนความคิดเห็น ของทุกภาคส่วนในประเด็นสมัชชาเครือข่ายคนพิการระดับชาติซึ่ง เข้าร่วมประกอบไปด้วยภาคีเครือข่ายทั้งภาครัฐ ภาคประชาสังคม ครอบครัวและผู้ดูแลคนพิการจำนวน 1,500 คนโดยมีท่านอาจารย์ปัญญา มาลากุลณอยุธยานะคะมาเป็น วิทยากรในวันนี้ด้วย และในวันนี้นะคะ ขอกราบขอบพระคุณท่านปลัดกระทรวงการพัฒนาสังคมและความมั่นคง ของมนุษย์อีกครั้งนะคะที่จะได้มากล่าวนำบทบาทของกระทรวงการพัฒนาสังคมและความมั่นคงของมนุษย์ กับการส่งเสริมการมีส่วนร่วมของคนพิการไทยในปัจจุบันนะคะแล้วก็ขอกราบขอบพระคุณท่านผู้มีเกียรติไม่ว่าจะเป็นท่านอาจารย์วิริยะ พงษ์พันธ์มณเฑียรบุญตันแล้วก็ท่านนายกสมาคมคนพิการทุกประเภทรวมถึงท่านพัฒนาสังคมและความมั่นคงของมนุษย์จังหวัด แล้วคนพิการรวมถึงผู้สนใจ ทุกท่านนะคะ ผู้บริหารของกระทรวงการพัฒนาสังคมและความมั่นคงของมนุษย์ทุกระดับที่ได้ให้เกียรติมาร่วมงานในวันนี้ด้วยนะคะขอกราบพระคุณแล้วก็ขอเรียนเชิญท่าน ปลัดกระทรวง ให้เกียรติมากล่าว  นำถึงบทบาทของกระทรวงการพัฒนาสังคมและความมั่นคงของมนุษย์กับการมีส่วนร่วมของคนพิการไทยค่ะขอกราบเรียนเชิญท่านขอเรียนเชิญท่านอนุพงษ์ปิ่นแก้วปลัดกระทรวงการพัฒนาสังคมและความมั่นคงของมนุษย์     เรียนเชิญค่ะ                             กลับเรียนท่านอธิบดีกรมส่งเสริมและพัฒนาคุณภาพชีวิต สวัสดิการ ศรัณย์ภัทรอนุมัติราชกิจ  ผู้ช่วยศาสตราจารย์ นรก มาลากุลณอยุธยา  ที่ปรึกษาโครงการสัมมนาเครือข่ายคนพิการระดับชาติ ครั้งที่ 2  อาจารย์มณเฑียรบุญตัน  สมาชิกวุฒิสภา ศาสตราจารย์วิริยะนามศิริพงศ์พันธุ์ การปฏิบัติมูลนิธิสากลเพื่อคนพิการ  นายกสมาคมเครือข่ายคนพิการ  กระทรวงพม  ท่านผบชนะครับหลายจังหวัด แขกผู้มีเกียรติทุกท่านสื่อมวลชน วันนี้ต้อง   ขอบคุณนะครับที่  เครือข่ายคนพิการ กรมส่งเสริม  และพัฒนาคุณภาพ ชีวิตคนพิการ   งาน  วันนี้ พรุ่งนี้เป็นวันสำคัญ ที่เป็นวันแห่งเกียรติยศประจำปี ของคนพิการ อีกวาระในรอบปี 11 ในบทบาทของกระทรวงการพัฒนาสังคมและความมั่นคงของมนุษย์  เป็นความภาคภูมิใจ  งานของคนพิการในภาพรวม ซึ่งมีภารกิจไปเชื่อมโยงกับการขับเคลื่อน คนทุกช่วงวัย ไปสอดคล้องกับยุทธศาสตร์ของกระทรวง ซึ่งกำหนดขึ้น   ประชาชนเข้าถึงโอกาส การคุ้มครองทางสังคม มีความมั่นคงในชีวิต  ประเด็นยุทธศาสตร์ขับเคลื่อนใน 4 ด้าน ซึ่งผมคิดว่าจะสอนครับ  การขับเคลื่อนงานของคนพิการที่ท่านอธิบดีกรมส่งเสริมและพัฒนาคุณภาพชีวิต  กล่าวแต่ต้น เดือนแรก เป็นเรื่องของการเสริมสร้างศักยภาพคนและความเข้มแข็งของสถาบันครอบครัว ในประเด็นยุทธศาสตร์ที่ 2 เป็นเรื่องของ การคุ้มครองทางสังคม อย่างเท่าเทียม ประเด็นที่ 3 เป็นเรื่องของ  หุ้นส่วนอย่างยั่งยืนนะครับเป็นหุ้นส่วนการพัฒนาที่ยั่งยืน ประเด็นที่ 4 ผมคิดว่าประเด็นสำคัญ การขับเคลื่อนองค์กร มาดูเรื่องธรรมาภิบาลและเทคโนโลยี      การขับเคลื่อนงานของกระทรวงการพัฒนาสังคมและความมั่นคงของมนุษย์ กลไก พี่จะเชื่อร้อยไปในระดับพื้นที่ อยากจะให้พี่น้องเครือข่ายคนพิการสมาคม  เชื่อมโยงการทำงานทุกช่วงวัยร่วมกัน  เรามีเรื่องของศูนย์ช่วยเหลือสังคม ที่อยู่ในระดับตำบล ต้องการให้ เป็นศูนย์ทุกช่วงวัย ร่วมดูแลสังคมร่วมกัน นั่นหมายความว่า มีความสะดวก  และการเข้าถึง คนพิการ สำคัญอยู่ด้วย เครื่องของอาสาสมัคร  มีอาสาสมัคร ประเทศประมาณ 3 แสนคนเศษ งั้นก็มีอาสาสมัคร  ดูแล พี่น้องคนพิการ  เรื่องของสภาเด็กและเยาวชน ก็เป็นช่วงวัยต้น  ต้องเข้ามาดูแลสังคม อนาคต จำเป็นต้องเข้ามามีส่วนร่วม รับรู้การทำงานในสังคมร่วมกัน  ก็เป็นเครือข่าย ช่วยกันดูแล และร่วมมือกับคนพิการเช่นเดียวกัน     นอกจากนี้เรามีกลไก ที่เป็นหน่วยงานที่เกี่ยวข้องกระทรวงคาดหวังว่า ทุกโหมดการทำงานที่เกี่ยวข้องกับกลุ่มเป้าหมายทุกช่วงวัย ต้องเข้าใจ ต้องเปิดพื้นที่  คนพิการได้เข้าถึง ยอมรับว่า การพัฒนาคุณภาพชีวิตหรือการยกระดับคุณภาพชีวิตคนพิการ  ในห้วงเวลา หลายปีที่ผ่านมา   ประเทศไทยก็มีความก้าวหน้าในลำดับต้นๆของ เอเชีย  ความท้าทายของงานคนพิการ ในระดับพื้นที่ก็ยังคงมีอยู่อันนี้เป็นข้อจำกัด เสมอเหมือนกันทั่วโลก คงเป็นเรื่องของการเข้าถึงสิทธิ์ โอกาส ต้องการให้สังคม เข้าใจ ให้โอกาสเพื่อคนพิการได้แสดงศักยภาพ ผมคิดว่าคนพิการไม่ได้ต้องการ ความช่วยเหลืออื่นใดเลย นอกจาก โอกาสจากคนในสังคม  แค่เพียงเข้าใจ คนพิการก็สามารถแสดงศักยภาพ คนที่อยู่ใน ห้องประชุมแห่งนี้ เป็นคนที่ เข้าใจคนพิการ ยังไงก็ตามเรายังมีภาคีเครือข่าย พี่อาจจะยังไม่เข้าใจ การเปิดพื้นที่ให้คนพิการเขา จัดการตนเอง  จัดการครอบครัวชุมชน ในบริบทของความเข้าใจความพิการ เพราะฉะนั้นก็น่าจะเป็นบทบาทสำคัญใน โอกาสต่อไปของท่านทั้งหลาย ที่จะต้อง เปิดพื้นที่ความเข้าใจ สำหรับคนพิการ    อย่างไรก็ตาม  ผมก็เชื่อมั่นว่า ประเด็นที่ 2 ที่ อธิบดีกรมส่งเสริมและพัฒนาคุณภาพชีวิตคนพิการได้กล่าวถึง คือเรื่องการ เข้าถึงโอกาสการจ้างงานของคนพิการ นี่เป็น 2 เรื่องแรกนะครับพี่ ข้อมูลสมัชชาคนพิการ พูดถึงไว้ เป็นเรื่องสำคัญเป็นการจ้างงานคนพิการเป็นการเพิ่มโอกาสการแข่งขันในการพัฒนาประเทศ ต้องยอมรับนะครับว่า สภาพทางแรงงาน ไม่พอสำหรับแรงงาน ปกติ ต้องมามองที่รายงานที่เป็นสังคมสูงวัย ผู้สูงอายุ  คนพิการซึ่งมีศักยภาพ ในเรื่องแรงงานเป็นอย่างยิ่ง ต้องชื่นชม  คนพิการนะครับ  ที่ยืนหยัดกล้าหาญ จนเป็นที่ยอมรับ สร้างแรงบันดาลใจให้กับคนในสังคม ท่านทั้งหลายได้ติดตาม สื่อทั้งหลายจะเห็นว่าคนพิการนั้น สร้างแรงบันดาลใจให้กับคนปกติได้เป็นอย่างดียิ่ง   ชื่นชมคนที่เคียงข้างคนพิการ ผู้ดูแลคนพิการครอบครัวคนพิการ คนที่เข้าใจคนพิการ นี่ก็อีก กลุ่มสำคัญ ควรจะได้รับคำชื่นชม อย่างที่ผมกราบเรียนครับยังไงก็ตามก็ยังมีความท้าทาย พี่จะให้คนพิการได้มีโอกาส  ซึ่งตามข้อเสนอที่อธิบดีกรมส่งเสริมและพัฒนาคุณภาพชีวิตคนพิการได้กราบเรียนว่า มีเรื่องสำคัญสำคัญอีกหลายเรื่อง ผมกราบเรียนไปแล้ว 2 เรื่องแต่ว่าเรื่องของ เทคโนโลยีก็เป็นอีกเรื่องหนึ่ง  ลดช่องว่าง ของการอยู่ร่วมกันของคนทุกช่วงวัย กำลังพูดถึงการอยู่ร่วมกันกับคนพิการ ที่จะใช้เทคโนโลยี เอามาลดช่องว่างของการอยู่ร่วมกันลดข้อจำกัดของการอยู่ร่วมกัน สร้างความเท่าเทียมในระบบการสื่อสารต่อกันในสังคม คนทุกช่วงวัย     หวังอย่างยิ่งว่า    จัดงาน  สมัชชาเครือข่ายคนพิการครั้งที่ 2 ในครั้งนี้ ว่าจะมีมติสมัชชาหรือข้อเสนอ ใหม่ๆข้อเสนอเพิ่มเติม ที่เป็นการก้าวล้ำ ในการทำงาน เพื่อคนพิการ หรือเราอาจจะได้แนวคิดใหม่ๆของเครือข่ายพี่น้องคนพิการ มาขับเคลื่อนการพัฒนาคนทุกช่วงวัย ตามทิศทางของรัฐบาล หวังว่าเวทีนี้จะเป็นเวทีที่ เปิดกว้าง พี่มองไปเรื่องของโอกาส การเข้าถึงของคนพิการ สิทธิต่างๆของคนพิการและมากไปกว่านั้นก็หวังว่า เครือข่ายคนพิการหรือผู้ร่วมงานในวันนี้ ได้แสดงออกถึง ความเท่าเทียมกัน ในข้อเสนอ ที่วงไปถึง คนพิการกับคนทั่วไปสามารถอยู่ร่วมกันได้อย่างไร้รอยต่อ  บัดนี้ได้เวลาอันสมควร   ผมขอเปิด งานสมัชชาเครือข่ายคนพิการระดับชาติ ครั้งที่ 2 พ. ศ. 2565 2561 ณบัดนี้และขอเป็นกำลังใจ กลับให้การจัดงานครั้งนี้ สำเร็จลุล่วงไปด้วยดีครับ ขอบพระคุณครับๆด้วยนะคะต้องขอกราบขอบพระคุณค่ะทานอนุกูลปิ่นแก้วนะคะขอเรียนเชิญท่านยังคงอยู่ด้านบนเวทีสักครู่นึงก่อนนะคะเพื่อให้เกียรติถ่ายภาพ ร่วมกันณโอกาสนี้เองนะคะดิฉันขอเรียนเชิญท่านสราญภัทรอนุมัติราชกิจ อธิบดีกรมส่งเสริมพัฒนาคุณภาพชีวิตคนพิการให้แก่ขึ้นถ่ายภาพร่วมกันได้คะด้านบนเวทีณขณะนี้นะคะ พร้อมทั้งได้ค่ะอีกสักครู่เดียวค่ะเดี๋ยวเราจะขอเรียนเชิญท่านของท่านผู้บริหารนะคะที่นั่งโซฟา แถวหน้าทุกท่านเลยนะคะให้เกียรติขึ้นถ่ายภาพร่วมกันด้านบนเวทีกันอีก เดี๋ยวค่ะ  อะไรคะตอนนี้เดี๋ยวเรียนเชิญนะคะทางด้านของทีมสื่อมวลชนแล้วก็ทาง  ช่างภาพทุกท่านนะคะได้เก็บภาพนะคะระหว่างทั้งสองท่านกันก่อนเลยนะคะ เรียนเชิญค่ะ อะไรค่ะพร้อมทั้งนั้นขนาดนี้ขอเรียนเชิญนะคะทางทีมผู้บริหารนะคะ ซึ่งได้กล่าวทางด้านของกรมส่งเสริมและพัฒนาคุณภาพชีวิตคนพิการร่วมกับสมาคม สภาคนพิการทุกประเภทแห่งประเทศไทยค่ะพร้อมทั้งภาคีเครือข่ายที่เป็นตัวแทนนะคะในการร่วมกันการจัดงานคนพิการสากล ในครั้งนี้ค่ะ     ซึ่งอย่างที่ทางด้านของท่านอนุกูลได้กล่าวไว้เมื่อสักครู่นี้นะคะว่าอ้วนนี้ค่ะ เราอยากให้สังคม ในประเทศไทยของเราแล้วก็ทั่วโลกได้ถ้าได้เปิดโอกาสให้กับทางด้านของคนพิการของเราค่ะ ได้สามารถที่จะทำงานรวมไปถึงแล้วก็ยังสามารถที่จะเรียนรู้สิ่งใหม่ๆ แล้วก็เท่าเทียมกับคนทั่วไปทุกท่านด้วยนั่นเองนะคะ ในงานครั้งนี้เขาเราก็มีทั้งด้านของร้านค้ารวมไปถึงนะคะสำหรับตัวแทน จากทางสมาคมคนพิการนะคะที่ได้นำผลงานต่างๆนะคะที่ทางพิการขาดก็ได้นำมา แสดงโชว์กันไว้อย่างสวยงามมากๆค่ะและน่าทึ่งเลยทีเดียวนะคะจะอยากจะเรียนเชิญท่านค่ะได้ไปร่วมรับชมกันด้วยการพร้อมทั้งวันนี้เราก็มีรายการของ หอพักเครือข่ายนะคะจากหลายหน่วยงานไม่ว่าจะเป็นทางด้านของภาครัฐเองก็สนับสนุนอย่างเต็มที่พร้อมทั้งภาคเอกชนค่ะ  วันนี้ก็ได้มาร่วมในการจัดงานในครั้งนี้ด้วยอย่างยิ่งใหญ่เลยทีเดียวนะคะ ซึ่งวันคนพิการสากลประจำปีพุทธศักราช 2560 5 ในครั้งนี้ก็ เริ่มต้นขึ้นแล้วนะคะ     ซึ่งในวันนี้ก็ต้องขอเสียงปรบมือดังๆค่ะให้กับผู้ร่วมจัดงานของเราด้านบนเวทีทุกท่านในวันนี้ด้วยนั่นเองนะคะ  และต้องขอกราบขอบพระคุณค่ะท่านอนุกูลปิดแก้วปลัดกระทรวงการพัฒนาสังคมและ ความมั่นคงของมนุษย์นะคะที่ได้ให้เกียรติในการในการกล่าวนำถึงบทบาท  ของกระทรวงการพัฒนาสังคมและความมั่นคงของมนุษย์กับการส่งเสริมและการมีส่วนร่วม ของคนพิการในครั้งนี้พร้อมทั้งต้องขอขอบพระคุณค่ะท่าน อนุมัติราชกิจอธิบดีกรมส่งเสริมและพัฒนาคุณภาพชีวิตคนพิการค่ะจีได้กล่าวรายงานถึงวัตถุประสงค์การจัดงานในครั้งนี้อีกด้วยนั่นเองนะคะ พร้อมทานได้ค่ะแต่ช่วงนี้เขาเรียนเชิญทุกๆท่านเลยนะคะท่านผู้บริหารของเราได้ให้เกียรติในการเยี่ยมชมนิทรรศการค่ะ ซึ่งอยู่บริเวณด้านหน้าการจัดงานของเราในครั้งนี้นะคะจากหลายบูธของเราค่ะ วันนี้ต้องบอกว่ามีทนายของผลงาน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V.2 จาก ASR งานวันคนพิการสากล ประจำปี 2565 ในระหว่างวันที่ 1-2 ธันวาคม 2565 เวลา 08:00 - 12:00 น. ภาคเช้า 30 นาที มาริก</dc:title>
  <dc:creator/>
  <cp:keywords/>
  <dcterms:created xsi:type="dcterms:W3CDTF">2024-01-04T03:03:45Z</dcterms:created>
  <dcterms:modified xsi:type="dcterms:W3CDTF">2024-01-04T03: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09.50 น.</vt:lpwstr>
  </property>
  <property fmtid="{D5CDD505-2E9C-101B-9397-08002B2CF9AE}" pid="3" name="subtitle">
    <vt:lpwstr/>
  </property>
</Properties>
</file>